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8.xml" ContentType="application/vnd.ms-office.activeX+xml"/>
  <Override PartName="/word/activeX/activeX29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35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activeX/activeX20.xml" ContentType="application/vnd.ms-office.activeX+xml"/>
  <Override PartName="/word/activeX/activeX3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  <Default Extension="png" ContentType="image/png"/>
  <Override PartName="/word/activeX/activeX7.xml" ContentType="application/vnd.ms-office.activeX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3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ABF8F" w:themeFill="accent6" w:themeFillTint="99"/>
        <w:tblLook w:val="04A0"/>
      </w:tblPr>
      <w:tblGrid>
        <w:gridCol w:w="1755"/>
        <w:gridCol w:w="8378"/>
      </w:tblGrid>
      <w:tr w:rsidR="00325D7D" w:rsidRPr="00D4795F" w:rsidTr="008C64D2">
        <w:trPr>
          <w:trHeight w:val="1142"/>
        </w:trPr>
        <w:tc>
          <w:tcPr>
            <w:tcW w:w="1755" w:type="dxa"/>
            <w:shd w:val="clear" w:color="auto" w:fill="FABF8F" w:themeFill="accent6" w:themeFillTint="9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86"/>
              <w:showingPlcHdr/>
              <w:picture/>
            </w:sdtPr>
            <w:sdtContent>
              <w:p w:rsidR="00325D7D" w:rsidRPr="00D4795F" w:rsidRDefault="00325D7D" w:rsidP="00325D7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1600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78" w:type="dxa"/>
            <w:shd w:val="clear" w:color="auto" w:fill="FABF8F" w:themeFill="accent6" w:themeFillTint="99"/>
          </w:tcPr>
          <w:p w:rsidR="00325D7D" w:rsidRPr="00927B95" w:rsidRDefault="00ED43AE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ED43AE">
              <w:rPr>
                <w:rFonts w:asciiTheme="minorHAnsi" w:hAnsiTheme="minorHAnsi" w:cs="Gotham"/>
                <w:b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82949" type="#_x0000_t202" style="position:absolute;margin-left:-91.95pt;margin-top:43.75pt;width:111.9pt;height:20.15pt;z-index:251680768;mso-position-horizontal-relative:text;mso-position-vertical-relative:text" fillcolor="#fabf8f [1945]" stroked="f">
                  <v:textbox style="mso-next-textbox:#_x0000_s82949">
                    <w:txbxContent>
                      <w:p w:rsidR="008C64D2" w:rsidRPr="00E20C40" w:rsidRDefault="008C64D2" w:rsidP="008C64D2">
                        <w:pPr>
                          <w:shd w:val="clear" w:color="auto" w:fill="FABF8F" w:themeFill="accent6" w:themeFillTint="99"/>
                          <w:rPr>
                            <w:b/>
                            <w:sz w:val="24"/>
                            <w:lang w:val="en-IN"/>
                          </w:rPr>
                        </w:pPr>
                        <w:r w:rsidRPr="00E20C40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  <w:r w:rsidR="00325D7D"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    (Annexure 11)</w:t>
            </w:r>
          </w:p>
          <w:p w:rsidR="00325D7D" w:rsidRPr="00927B95" w:rsidRDefault="00325D7D" w:rsidP="00325D7D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Socio-Behavioural and Public Health Research</w:t>
            </w:r>
          </w:p>
          <w:p w:rsidR="00325D7D" w:rsidRPr="00D4795F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   </w:t>
            </w:r>
            <w:r w:rsidR="00ED43AE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="00ED43AE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="00ED43AE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="00ED43AE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325D7D" w:rsidRPr="00927B95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(Name of the Institution)</w:t>
            </w:r>
          </w:p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927B9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927B9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ED43AE" w:rsidRPr="00927B9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27B9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ED43AE" w:rsidRPr="00927B95">
              <w:rPr>
                <w:rFonts w:asciiTheme="minorHAnsi" w:hAnsiTheme="minorHAnsi" w:cs="Gotham"/>
                <w:i/>
                <w:lang w:val="en-IN"/>
              </w:rPr>
            </w:r>
            <w:r w:rsidR="00ED43AE" w:rsidRPr="00927B9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ED43AE" w:rsidRPr="00927B9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997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325D7D" w:rsidRPr="00D4795F" w:rsidTr="008C64D2">
        <w:trPr>
          <w:trHeight w:val="1671"/>
        </w:trPr>
        <w:tc>
          <w:tcPr>
            <w:tcW w:w="9776" w:type="dxa"/>
            <w:shd w:val="clear" w:color="auto" w:fill="auto"/>
          </w:tcPr>
          <w:p w:rsidR="00325D7D" w:rsidRPr="00D4795F" w:rsidRDefault="00325D7D" w:rsidP="00325D7D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ED43A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3"/>
                  <w:enabled/>
                  <w:calcOnExit w:val="0"/>
                  <w:textInput/>
                </w:ffData>
              </w:fldChar>
            </w:r>
            <w:bookmarkStart w:id="0" w:name="Text423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ED43AE" w:rsidRPr="00D4795F">
              <w:rPr>
                <w:rFonts w:asciiTheme="minorHAnsi" w:hAnsiTheme="minorHAnsi" w:cs="Times New Roman"/>
              </w:rPr>
            </w:r>
            <w:r w:rsidR="00ED43A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ED43AE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:rsidR="00325D7D" w:rsidRPr="00D4795F" w:rsidRDefault="00325D7D" w:rsidP="008C64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</w:p>
          <w:p w:rsidR="00325D7D" w:rsidRPr="00D4795F" w:rsidRDefault="00325D7D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ED43A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4"/>
                  <w:enabled/>
                  <w:calcOnExit w:val="0"/>
                  <w:textInput/>
                </w:ffData>
              </w:fldChar>
            </w:r>
            <w:bookmarkStart w:id="1" w:name="Text424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ED43AE" w:rsidRPr="00D4795F">
              <w:rPr>
                <w:rFonts w:asciiTheme="minorHAnsi" w:hAnsiTheme="minorHAnsi" w:cs="Times New Roman"/>
              </w:rPr>
            </w:r>
            <w:r w:rsidR="00ED43A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ED43AE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</w:tc>
      </w:tr>
    </w:tbl>
    <w:p w:rsidR="00325D7D" w:rsidRDefault="00325D7D" w:rsidP="008C64D2"/>
    <w:tbl>
      <w:tblPr>
        <w:tblW w:w="9782" w:type="dxa"/>
        <w:jc w:val="center"/>
        <w:tblInd w:w="-289" w:type="dxa"/>
        <w:tblLayout w:type="fixed"/>
        <w:tblLook w:val="04A0"/>
      </w:tblPr>
      <w:tblGrid>
        <w:gridCol w:w="397"/>
        <w:gridCol w:w="9385"/>
      </w:tblGrid>
      <w:tr w:rsidR="00325D7D" w:rsidRPr="00D4795F" w:rsidTr="008C64D2">
        <w:trPr>
          <w:trHeight w:val="1856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>Data collection method used in the study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3043"/>
              <w:gridCol w:w="3043"/>
              <w:gridCol w:w="3044"/>
            </w:tblGrid>
            <w:tr w:rsidR="00325D7D" w:rsidRPr="00D4795F" w:rsidTr="00C11A16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>Focus group</w:t>
                  </w:r>
                  <w:r>
                    <w:rPr>
                      <w:rFonts w:asciiTheme="minorHAnsi" w:hAnsiTheme="minorHAnsi"/>
                    </w:rPr>
                    <w:t xml:space="preserve">          </w:t>
                  </w:r>
                  <w:r w:rsidRPr="00D4795F">
                    <w:rPr>
                      <w:rFonts w:asciiTheme="minorHAnsi" w:hAnsiTheme="minorHAnsi"/>
                    </w:rPr>
                    <w:t xml:space="preserve">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2685" type="#_x0000_t75" style="width:10.75pt;height:11.8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" w:name="CheckBox431125117353351325512710177151153271868538" w:shapeid="_x0000_i2685"/>
                    </w:object>
                  </w:r>
                </w:p>
              </w:tc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Questionnaire/survey    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87" type="#_x0000_t75" style="width:10.75pt;height:11.8pt" o:ole="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" w:name="CheckBox431125117353351325512710177151153271868540" w:shapeid="_x0000_i2687"/>
                    </w:object>
                  </w:r>
                </w:p>
              </w:tc>
              <w:tc>
                <w:tcPr>
                  <w:tcW w:w="3044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bservation      </w:t>
                  </w:r>
                  <w:r>
                    <w:rPr>
                      <w:rFonts w:asciiTheme="minorHAnsi" w:hAnsiTheme="minorHAnsi"/>
                    </w:rPr>
                    <w:t xml:space="preserve">                  </w:t>
                  </w:r>
                  <w:r w:rsidRPr="00D4795F">
                    <w:rPr>
                      <w:rFonts w:asciiTheme="minorHAnsi" w:hAnsiTheme="minorHAnsi"/>
                    </w:rPr>
                    <w:t xml:space="preserve">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89" type="#_x0000_t75" style="width:10.75pt;height:11.8pt" o:ole="">
                        <v:imagedata r:id="rId1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" w:name="CheckBox431125117353351325512710177151153271868542" w:shapeid="_x0000_i2689"/>
                    </w:object>
                  </w:r>
                </w:p>
              </w:tc>
            </w:tr>
            <w:tr w:rsidR="00325D7D" w:rsidRPr="00D4795F" w:rsidTr="00C11A16">
              <w:trPr>
                <w:trHeight w:val="782"/>
              </w:trPr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Interviews   </w:t>
                  </w:r>
                  <w:r>
                    <w:rPr>
                      <w:rFonts w:asciiTheme="minorHAnsi" w:hAnsiTheme="minorHAnsi"/>
                    </w:rPr>
                    <w:t xml:space="preserve">          </w:t>
                  </w:r>
                  <w:r w:rsidRPr="00D4795F">
                    <w:rPr>
                      <w:rFonts w:asciiTheme="minorHAnsi" w:hAnsiTheme="minorHAnsi"/>
                    </w:rPr>
                    <w:t xml:space="preserve">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91" type="#_x0000_t75" style="width:10.75pt;height:11.8pt" o:ole="">
                        <v:imagedata r:id="rId1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" w:name="CheckBox431125117353351325512710177151153271868539" w:shapeid="_x0000_i2691"/>
                    </w:object>
                  </w:r>
                  <w:r w:rsidRPr="00D4795F">
                    <w:rPr>
                      <w:rFonts w:asciiTheme="minorHAnsi" w:hAnsiTheme="minorHAnsi" w:cs="Calibri"/>
                    </w:rPr>
                    <w:t xml:space="preserve"> </w:t>
                  </w:r>
                </w:p>
              </w:tc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Documents and records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93" type="#_x0000_t75" style="width:10.75pt;height:11.8pt" o:ole="">
                        <v:imagedata r:id="rId1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8" w:name="CheckBox431125117353351325512710177151153271868541" w:shapeid="_x0000_i2693"/>
                    </w:object>
                  </w:r>
                </w:p>
              </w:tc>
              <w:tc>
                <w:tcPr>
                  <w:tcW w:w="3044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Ethnographies/oral          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95" type="#_x0000_t75" style="width:10.75pt;height:11.8pt" o:ole="">
                        <v:imagedata r:id="rId1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0" w:name="CheckBox431125117353351325512710177151153271868544" w:shapeid="_x0000_i2695"/>
                    </w:object>
                  </w:r>
                  <w:r w:rsidRPr="00D4795F">
                    <w:rPr>
                      <w:rFonts w:asciiTheme="minorHAnsi" w:hAnsiTheme="minorHAnsi"/>
                    </w:rPr>
                    <w:t>history/case studies</w:t>
                  </w:r>
                </w:p>
              </w:tc>
            </w:tr>
            <w:tr w:rsidR="00325D7D" w:rsidRPr="00D4795F" w:rsidTr="00C11A16">
              <w:trPr>
                <w:trHeight w:val="818"/>
              </w:trPr>
              <w:tc>
                <w:tcPr>
                  <w:tcW w:w="9130" w:type="dxa"/>
                  <w:gridSpan w:val="3"/>
                </w:tcPr>
                <w:p w:rsidR="00325D7D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cs="Calibr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thers(Specify) </w:t>
                  </w:r>
                  <w:r>
                    <w:rPr>
                      <w:rFonts w:asciiTheme="minorHAnsi" w:hAnsiTheme="minorHAnsi"/>
                    </w:rPr>
                    <w:t xml:space="preserve">  </w:t>
                  </w:r>
                  <w:r w:rsidRPr="00D4795F">
                    <w:rPr>
                      <w:rFonts w:asciiTheme="minorHAnsi" w:hAnsiTheme="minorHAnsi"/>
                    </w:rPr>
                    <w:t xml:space="preserve">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697" type="#_x0000_t75" style="width:10.75pt;height:11.8pt" o:ole="">
                        <v:imagedata r:id="rId2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2" w:name="CheckBox431125117353351325512710177151153271868543" w:shapeid="_x0000_i2697"/>
                    </w:object>
                  </w:r>
                </w:p>
                <w:bookmarkStart w:id="2" w:name="Text425"/>
                <w:p w:rsidR="00325D7D" w:rsidRPr="00D4795F" w:rsidRDefault="00ED43AE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fldChar w:fldCharType="begin">
                      <w:ffData>
                        <w:name w:val="Text425"/>
                        <w:enabled/>
                        <w:calcOnExit w:val="0"/>
                        <w:textInput/>
                      </w:ffData>
                    </w:fldChar>
                  </w:r>
                  <w:r w:rsidR="00325D7D" w:rsidRPr="00D4795F">
                    <w:rPr>
                      <w:rFonts w:asciiTheme="minorHAnsi" w:hAnsiTheme="minorHAnsi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/>
                    </w:rPr>
                  </w:r>
                  <w:r w:rsidRPr="00D4795F">
                    <w:rPr>
                      <w:rFonts w:asciiTheme="minorHAnsi" w:hAnsiTheme="minorHAnsi"/>
                    </w:rPr>
                    <w:fldChar w:fldCharType="separate"/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Pr="00D4795F">
                    <w:rPr>
                      <w:rFonts w:asciiTheme="minorHAnsi" w:hAnsiTheme="minorHAnsi"/>
                    </w:rPr>
                    <w:fldChar w:fldCharType="end"/>
                  </w:r>
                  <w:bookmarkEnd w:id="2"/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it is an interview, will there be audio-video recording of participants’ interview? If yes, justify the reasons and storage strategies.  </w:t>
            </w:r>
            <w:r w:rsidR="00820DB3" w:rsidRPr="00D4795F">
              <w:rPr>
                <w:rFonts w:asciiTheme="minorHAnsi" w:hAnsiTheme="minorHAnsi"/>
              </w:rPr>
              <w:t xml:space="preserve">Yes </w:t>
            </w:r>
            <w:r w:rsidR="00ED43AE" w:rsidRPr="00D4795F">
              <w:rPr>
                <w:rFonts w:cs="Calibri"/>
              </w:rPr>
              <w:object w:dxaOrig="225" w:dyaOrig="225">
                <v:shape id="_x0000_i2699" type="#_x0000_t75" style="width:10.75pt;height:11.8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718685491" w:shapeid="_x0000_i2699"/>
              </w:object>
            </w:r>
            <w:r w:rsidR="00820DB3" w:rsidRPr="00D4795F">
              <w:rPr>
                <w:rFonts w:asciiTheme="minorHAnsi" w:hAnsiTheme="minorHAnsi"/>
              </w:rPr>
              <w:t xml:space="preserve">     No</w:t>
            </w:r>
            <w:r w:rsidR="00820DB3">
              <w:rPr>
                <w:rFonts w:asciiTheme="minorHAnsi" w:hAnsiTheme="minorHAnsi"/>
              </w:rPr>
              <w:t xml:space="preserve"> </w:t>
            </w:r>
            <w:r w:rsidR="00ED43AE" w:rsidRPr="00D4795F">
              <w:rPr>
                <w:rFonts w:cs="Calibri"/>
              </w:rPr>
              <w:object w:dxaOrig="225" w:dyaOrig="225">
                <v:shape id="_x0000_i2701" type="#_x0000_t75" style="width:10.75pt;height:11.8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718685492" w:shapeid="_x0000_i2701"/>
              </w:object>
            </w:r>
            <w:r w:rsidR="00820DB3" w:rsidRPr="00D4795F">
              <w:rPr>
                <w:rFonts w:asciiTheme="minorHAnsi" w:hAnsiTheme="minorHAnsi"/>
              </w:rPr>
              <w:t xml:space="preserve">     </w:t>
            </w:r>
          </w:p>
          <w:bookmarkStart w:id="3" w:name="Text426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6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3"/>
          </w:p>
        </w:tc>
      </w:tr>
      <w:tr w:rsidR="00325D7D" w:rsidRPr="00D4795F" w:rsidTr="008C64D2">
        <w:trPr>
          <w:trHeight w:val="1036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2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Type of informed consent is used in the study? 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3043"/>
              <w:gridCol w:w="3218"/>
              <w:gridCol w:w="2869"/>
            </w:tblGrid>
            <w:tr w:rsidR="00325D7D" w:rsidRPr="00D4795F" w:rsidTr="008C64D2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Individual consent             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703" type="#_x0000_t75" style="width:10.75pt;height:11.8pt" o:ole="">
                        <v:imagedata r:id="rId2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8" w:name="CheckBox431125117353351325512710177151153271868545" w:shapeid="_x0000_i2703"/>
                    </w:object>
                  </w:r>
                </w:p>
              </w:tc>
              <w:tc>
                <w:tcPr>
                  <w:tcW w:w="3218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Gate-keeper consent    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705" type="#_x0000_t75" style="width:10.75pt;height:11.8pt" o:ole="">
                        <v:imagedata r:id="rId2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0" w:name="CheckBox431125117353351325512710177151153271868547" w:shapeid="_x0000_i2705"/>
                    </w:object>
                  </w:r>
                </w:p>
              </w:tc>
              <w:tc>
                <w:tcPr>
                  <w:tcW w:w="2869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Community consent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707" type="#_x0000_t75" style="width:10.75pt;height:11.8pt" o:ole="">
                        <v:imagedata r:id="rId3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2" w:name="CheckBox431125117353351325512710177151153271868548" w:shapeid="_x0000_i2707"/>
                    </w:object>
                  </w:r>
                </w:p>
              </w:tc>
            </w:tr>
            <w:tr w:rsidR="00325D7D" w:rsidRPr="00D4795F" w:rsidTr="008C64D2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thers (specify)                    </w:t>
                  </w:r>
                  <w:r w:rsidR="00ED43AE" w:rsidRPr="00D4795F">
                    <w:rPr>
                      <w:rFonts w:cs="Calibri"/>
                    </w:rPr>
                    <w:object w:dxaOrig="225" w:dyaOrig="225">
                      <v:shape id="_x0000_i2709" type="#_x0000_t75" style="width:10.75pt;height:11.8pt" o:ole="">
                        <v:imagedata r:id="rId3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4" w:name="CheckBox431125117353351325512710177151153271868546" w:shapeid="_x0000_i2709"/>
                    </w:object>
                  </w:r>
                </w:p>
              </w:tc>
              <w:tc>
                <w:tcPr>
                  <w:tcW w:w="3218" w:type="dxa"/>
                </w:tcPr>
                <w:p w:rsidR="00325D7D" w:rsidRPr="00D4795F" w:rsidRDefault="00ED43AE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fldChar w:fldCharType="begin">
                      <w:ffData>
                        <w:name w:val="Text426"/>
                        <w:enabled/>
                        <w:calcOnExit w:val="0"/>
                        <w:textInput/>
                      </w:ffData>
                    </w:fldChar>
                  </w:r>
                  <w:r w:rsidR="00E9141F" w:rsidRPr="00D4795F">
                    <w:rPr>
                      <w:rFonts w:asciiTheme="minorHAnsi" w:hAnsiTheme="minorHAnsi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/>
                    </w:rPr>
                  </w:r>
                  <w:r w:rsidRPr="00D4795F">
                    <w:rPr>
                      <w:rFonts w:asciiTheme="minorHAnsi" w:hAnsiTheme="minorHAnsi"/>
                    </w:rPr>
                    <w:fldChar w:fldCharType="separate"/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Pr="00D4795F">
                    <w:rPr>
                      <w:rFonts w:asciiTheme="minorHAnsi" w:hAnsiTheme="minorHAnsi"/>
                    </w:rPr>
                    <w:fldChar w:fldCharType="end"/>
                  </w:r>
                </w:p>
              </w:tc>
              <w:tc>
                <w:tcPr>
                  <w:tcW w:w="2869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</w:tr>
      <w:tr w:rsidR="00325D7D" w:rsidRPr="00D4795F" w:rsidTr="008C64D2">
        <w:trPr>
          <w:trHeight w:val="1470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rovide details of safeguards to ensure privacy and confidentiality of participants in the event of data sharing?                                              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ED43AE" w:rsidRPr="00D4795F">
              <w:rPr>
                <w:rFonts w:cs="Calibri"/>
              </w:rPr>
              <w:object w:dxaOrig="225" w:dyaOrig="225">
                <v:shape id="_x0000_i2711" type="#_x0000_t75" style="width:10.75pt;height:11.8pt" o:ole="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177151153271868549" w:shapeid="_x0000_i2711"/>
              </w:obje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ED43AE" w:rsidRPr="00D4795F">
              <w:rPr>
                <w:rFonts w:cs="Calibri"/>
              </w:rPr>
              <w:object w:dxaOrig="225" w:dyaOrig="225">
                <v:shape id="_x0000_i2713" type="#_x0000_t75" style="width:10.75pt;height:11.8pt" o:ole="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77151153271868550" w:shapeid="_x0000_i2713"/>
              </w:object>
            </w:r>
          </w:p>
          <w:bookmarkStart w:id="4" w:name="Text427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7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4"/>
          </w:p>
        </w:tc>
      </w:tr>
      <w:tr w:rsidR="00325D7D" w:rsidRPr="00D4795F" w:rsidTr="008C64D2">
        <w:trPr>
          <w:trHeight w:val="930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strategies to manage if any patterns of behavior of self-harm or harm to the society are identified.(e.g.: Suicide or infanticide)                                                                 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Yes </w:t>
            </w:r>
            <w:r w:rsidR="00ED43AE" w:rsidRPr="00D4795F">
              <w:rPr>
                <w:rFonts w:cs="Calibri"/>
              </w:rPr>
              <w:object w:dxaOrig="225" w:dyaOrig="225">
                <v:shape id="_x0000_i2715" type="#_x0000_t75" style="width:10.75pt;height:11.8pt" o:ole="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77151153271868551" w:shapeid="_x0000_i2715"/>
              </w:object>
            </w:r>
            <w:r w:rsidRPr="00D4795F">
              <w:rPr>
                <w:rFonts w:asciiTheme="minorHAnsi" w:hAnsiTheme="minorHAnsi"/>
              </w:rPr>
              <w:t xml:space="preserve">   </w:t>
            </w: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ED43AE" w:rsidRPr="00D4795F">
              <w:rPr>
                <w:rFonts w:cs="Calibri"/>
              </w:rPr>
              <w:object w:dxaOrig="225" w:dyaOrig="225">
                <v:shape id="_x0000_i2717" type="#_x0000_t75" style="width:10.75pt;height:11.8pt" o:ole="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177151153271868552" w:shapeid="_x0000_i2717"/>
              </w:object>
            </w:r>
            <w:r w:rsidRPr="00D4795F">
              <w:rPr>
                <w:rFonts w:asciiTheme="minorHAnsi" w:hAnsiTheme="minorHAnsi"/>
              </w:rPr>
              <w:t xml:space="preserve">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ED43AE" w:rsidRPr="00D4795F">
              <w:rPr>
                <w:rFonts w:cs="Calibri"/>
              </w:rPr>
              <w:object w:dxaOrig="225" w:dyaOrig="225">
                <v:shape id="_x0000_i2719" type="#_x0000_t75" style="width:10.75pt;height:11.8pt" o:ole="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4" w:name="CheckBox431125117353351325512710177151153271868553" w:shapeid="_x0000_i2719"/>
              </w:object>
            </w:r>
          </w:p>
          <w:bookmarkStart w:id="5" w:name="Text428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8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5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Are cultural norms and/or social considerations/sensitivities taken into account while designing the study and participant recruitment?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ED43AE" w:rsidRPr="00D4795F">
              <w:rPr>
                <w:rFonts w:cs="Calibri"/>
              </w:rPr>
              <w:object w:dxaOrig="225" w:dyaOrig="225">
                <v:shape id="_x0000_i2721" type="#_x0000_t75" style="width:10.75pt;height:11.8pt" o:ole="">
                  <v:imagedata r:id="rId4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6" w:name="CheckBox431125117353351325512710177151153271868554" w:shapeid="_x0000_i2721"/>
              </w:obje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ED43AE" w:rsidRPr="00D4795F">
              <w:rPr>
                <w:rFonts w:cs="Calibri"/>
              </w:rPr>
              <w:object w:dxaOrig="225" w:dyaOrig="225">
                <v:shape id="_x0000_i2723" type="#_x0000_t75" style="width:10.75pt;height:11.8pt" o:ole="">
                  <v:imagedata r:id="rId4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8" w:name="CheckBox431125117353351325512710177151153271868555" w:shapeid="_x0000_i2723"/>
              </w:object>
            </w:r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6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a use of an interpreter? If yes, describe the selection process.                   Yes </w:t>
            </w:r>
            <w:r w:rsidR="00ED43AE" w:rsidRPr="00D4795F">
              <w:rPr>
                <w:rFonts w:cs="Calibri"/>
              </w:rPr>
              <w:object w:dxaOrig="225" w:dyaOrig="225">
                <v:shape id="_x0000_i2725" type="#_x0000_t75" style="width:10.75pt;height:11.8pt" o:ole="">
                  <v:imagedata r:id="rId4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0" w:name="CheckBox431125117353351325512710177151153271868556" w:shapeid="_x0000_i2725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225" w:dyaOrig="225">
                <v:shape id="_x0000_i2727" type="#_x0000_t75" style="width:10.75pt;height:11.8pt" o:ole="">
                  <v:imagedata r:id="rId5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2" w:name="CheckBox431125117353351325512710177151153271868557" w:shapeid="_x0000_i2727"/>
              </w:obje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ED43AE" w:rsidRPr="00D4795F">
              <w:rPr>
                <w:rFonts w:cs="Calibri"/>
              </w:rPr>
              <w:object w:dxaOrig="225" w:dyaOrig="225">
                <v:shape id="_x0000_i2729" type="#_x0000_t75" style="width:10.75pt;height:11.8pt" o:ole="">
                  <v:imagedata r:id="rId5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4" w:name="CheckBox431125117353351325512710177151153271868558" w:shapeid="_x0000_i2729"/>
              </w:object>
            </w:r>
          </w:p>
          <w:bookmarkStart w:id="6" w:name="Text429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9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6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7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any preparatory work or site preparedness for the study                          Yes </w:t>
            </w:r>
            <w:r w:rsidR="00ED43AE" w:rsidRPr="00D4795F">
              <w:rPr>
                <w:rFonts w:cs="Calibri"/>
              </w:rPr>
              <w:object w:dxaOrig="225" w:dyaOrig="225">
                <v:shape id="_x0000_i2731" type="#_x0000_t75" style="width:10.75pt;height:11.8pt" o:ole="">
                  <v:imagedata r:id="rId5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6" w:name="CheckBox431125117353351325512710177151153271868559" w:shapeid="_x0000_i2731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225" w:dyaOrig="225">
                <v:shape id="_x0000_i2733" type="#_x0000_t75" style="width:10.75pt;height:11.8pt" o:ole="">
                  <v:imagedata r:id="rId5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8" w:name="CheckBox431125117353351325512710177151153271868560" w:shapeid="_x0000_i2733"/>
              </w:object>
            </w:r>
            <w:r w:rsidRPr="00D4795F">
              <w:rPr>
                <w:rFonts w:asciiTheme="minorHAnsi" w:hAnsiTheme="minorHAnsi"/>
              </w:rPr>
              <w:t xml:space="preserve">  NA  </w:t>
            </w:r>
            <w:r w:rsidR="00ED43AE" w:rsidRPr="00D4795F">
              <w:rPr>
                <w:rFonts w:cs="Calibri"/>
              </w:rPr>
              <w:object w:dxaOrig="225" w:dyaOrig="225">
                <v:shape id="_x0000_i2735" type="#_x0000_t75" style="width:10.75pt;height:11.8pt" o:ole="">
                  <v:imagedata r:id="rId5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0" w:name="CheckBox431125117353351325512710177151153271868561" w:shapeid="_x0000_i2735"/>
              </w:object>
            </w:r>
          </w:p>
          <w:bookmarkStart w:id="7" w:name="Text430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0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7"/>
          </w:p>
        </w:tc>
      </w:tr>
      <w:tr w:rsidR="00325D7D" w:rsidRPr="00D4795F" w:rsidTr="008C64D2">
        <w:trPr>
          <w:trHeight w:val="1408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8.</w:t>
            </w:r>
          </w:p>
        </w:tc>
        <w:tc>
          <w:tcPr>
            <w:tcW w:w="9385" w:type="dxa"/>
          </w:tcPr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>Type of risk related to procedures involved in the study</w:t>
            </w:r>
          </w:p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  <w:tbl>
            <w:tblPr>
              <w:tblW w:w="7595" w:type="dxa"/>
              <w:tblInd w:w="738" w:type="dxa"/>
              <w:tblLayout w:type="fixed"/>
              <w:tblLook w:val="04A0"/>
            </w:tblPr>
            <w:tblGrid>
              <w:gridCol w:w="1022"/>
              <w:gridCol w:w="487"/>
              <w:gridCol w:w="1339"/>
              <w:gridCol w:w="487"/>
              <w:gridCol w:w="1704"/>
              <w:gridCol w:w="475"/>
              <w:gridCol w:w="1303"/>
              <w:gridCol w:w="778"/>
            </w:tblGrid>
            <w:tr w:rsidR="00325D7D" w:rsidRPr="00D4795F" w:rsidTr="008C64D2">
              <w:trPr>
                <w:trHeight w:val="670"/>
              </w:trPr>
              <w:tc>
                <w:tcPr>
                  <w:tcW w:w="1022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>Invasive</w:t>
                  </w:r>
                </w:p>
              </w:tc>
              <w:tc>
                <w:tcPr>
                  <w:tcW w:w="487" w:type="dxa"/>
                  <w:shd w:val="clear" w:color="auto" w:fill="auto"/>
                </w:tcPr>
                <w:p w:rsidR="00325D7D" w:rsidRPr="00D4795F" w:rsidRDefault="00ED43A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cs="Calibri"/>
                    </w:rPr>
                    <w:object w:dxaOrig="225" w:dyaOrig="225">
                      <v:shape id="_x0000_i2737" type="#_x0000_t75" style="width:10.75pt;height:11.8pt" o:ole="">
                        <v:imagedata r:id="rId6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62" w:name="CheckBox431125117353351325512710177151153271868562" w:shapeid="_x0000_i2737"/>
                    </w:object>
                  </w:r>
                </w:p>
              </w:tc>
              <w:tc>
                <w:tcPr>
                  <w:tcW w:w="1339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Potentially harmful </w:t>
                  </w:r>
                </w:p>
              </w:tc>
              <w:tc>
                <w:tcPr>
                  <w:tcW w:w="487" w:type="dxa"/>
                  <w:shd w:val="clear" w:color="auto" w:fill="auto"/>
                </w:tcPr>
                <w:p w:rsidR="00325D7D" w:rsidRPr="00D4795F" w:rsidRDefault="00ED43A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cs="Calibri"/>
                    </w:rPr>
                    <w:object w:dxaOrig="225" w:dyaOrig="225">
                      <v:shape id="_x0000_i2739" type="#_x0000_t75" style="width:10.75pt;height:11.8pt" o:ole="">
                        <v:imagedata r:id="rId6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64" w:name="CheckBox431125117353351325512710177151153271868563" w:shapeid="_x0000_i2739"/>
                    </w:object>
                  </w:r>
                </w:p>
              </w:tc>
              <w:tc>
                <w:tcPr>
                  <w:tcW w:w="1704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Emotionally disturbing </w:t>
                  </w:r>
                </w:p>
              </w:tc>
              <w:tc>
                <w:tcPr>
                  <w:tcW w:w="475" w:type="dxa"/>
                  <w:shd w:val="clear" w:color="auto" w:fill="auto"/>
                </w:tcPr>
                <w:p w:rsidR="00325D7D" w:rsidRPr="00D4795F" w:rsidRDefault="00ED43A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cs="Calibri"/>
                    </w:rPr>
                    <w:object w:dxaOrig="225" w:dyaOrig="225">
                      <v:shape id="_x0000_i2741" type="#_x0000_t75" style="width:10.75pt;height:11.8pt" o:ole="">
                        <v:imagedata r:id="rId6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66" w:name="CheckBox4311251173533513255127101771511532718685641" w:shapeid="_x0000_i2741"/>
                    </w:object>
                  </w:r>
                </w:p>
              </w:tc>
              <w:tc>
                <w:tcPr>
                  <w:tcW w:w="1303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Involving disclosure </w:t>
                  </w:r>
                  <w:r>
                    <w:rPr>
                      <w:rFonts w:asciiTheme="minorHAnsi" w:hAnsiTheme="minorHAnsi" w:cs="Calibri"/>
                    </w:rPr>
                    <w:t xml:space="preserve">  </w:t>
                  </w:r>
                </w:p>
              </w:tc>
              <w:tc>
                <w:tcPr>
                  <w:tcW w:w="778" w:type="dxa"/>
                </w:tcPr>
                <w:p w:rsidR="00325D7D" w:rsidRPr="00D4795F" w:rsidRDefault="00ED43A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cs="Calibri"/>
                    </w:rPr>
                    <w:object w:dxaOrig="225" w:dyaOrig="225">
                      <v:shape id="_x0000_i2743" type="#_x0000_t75" style="width:10.75pt;height:11.8pt" o:ole="">
                        <v:imagedata r:id="rId6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68" w:name="CheckBox431125117353351325512710177151153271868564" w:shapeid="_x0000_i2743"/>
                    </w:object>
                  </w:r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</w:t>
            </w:r>
            <w:r w:rsidRPr="00D4795F">
              <w:rPr>
                <w:rFonts w:asciiTheme="minorHAnsi" w:hAnsiTheme="minorHAnsi"/>
              </w:rPr>
              <w:t>Describe the risk minimization strategies.</w:t>
            </w:r>
          </w:p>
          <w:bookmarkStart w:id="8" w:name="Text431"/>
          <w:p w:rsidR="00325D7D" w:rsidRPr="00D4795F" w:rsidRDefault="00ED43AE" w:rsidP="008C64D2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 w:cs="Mangal"/>
                <w:lang w:val="en-US"/>
              </w:rPr>
              <w:fldChar w:fldCharType="begin">
                <w:ffData>
                  <w:name w:val="Text431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 w:cs="Mangal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 w:cs="Mangal"/>
                <w:lang w:val="en-US"/>
              </w:rPr>
            </w:r>
            <w:r w:rsidRPr="00D4795F">
              <w:rPr>
                <w:rFonts w:asciiTheme="minorHAnsi" w:hAnsiTheme="minorHAnsi" w:cs="Mangal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lang w:val="en-US"/>
              </w:rPr>
              <w:fldChar w:fldCharType="end"/>
            </w:r>
            <w:bookmarkEnd w:id="8"/>
          </w:p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 xml:space="preserve">Justify reasons if individual harm is overriding societal benefit.                Yes </w:t>
            </w:r>
            <w:r w:rsidR="00ED43AE" w:rsidRPr="00D4795F">
              <w:rPr>
                <w:rFonts w:cs="Calibri"/>
              </w:rPr>
              <w:object w:dxaOrig="225" w:dyaOrig="225">
                <v:shape id="_x0000_i2745" type="#_x0000_t75" style="width:10.75pt;height:11.8pt" o:ole="">
                  <v:imagedata r:id="rId6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0" w:name="CheckBox431125117353351325512710177151153271868565" w:shapeid="_x0000_i2745"/>
              </w:object>
            </w:r>
            <w:r w:rsidRPr="00D4795F">
              <w:rPr>
                <w:rFonts w:asciiTheme="minorHAnsi" w:hAnsiTheme="minorHAnsi"/>
                <w:lang w:val="en-US"/>
              </w:rPr>
              <w:t xml:space="preserve">     No </w:t>
            </w:r>
            <w:r w:rsidR="00ED43AE" w:rsidRPr="00D4795F">
              <w:rPr>
                <w:rFonts w:cs="Calibri"/>
              </w:rPr>
              <w:object w:dxaOrig="225" w:dyaOrig="225">
                <v:shape id="_x0000_i2747" type="#_x0000_t75" style="width:10.75pt;height:11.8pt" o:ole="">
                  <v:imagedata r:id="rId7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2" w:name="CheckBox431125117353351325512710177151153271868566" w:shapeid="_x0000_i2747"/>
              </w:object>
            </w:r>
            <w:r w:rsidRPr="00D4795F">
              <w:rPr>
                <w:rFonts w:asciiTheme="minorHAnsi" w:hAnsiTheme="minorHAnsi" w:cs="Calibri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 xml:space="preserve"> NA  </w:t>
            </w:r>
            <w:r w:rsidR="00ED43AE" w:rsidRPr="00D4795F">
              <w:rPr>
                <w:rFonts w:cs="Calibri"/>
              </w:rPr>
              <w:object w:dxaOrig="225" w:dyaOrig="225">
                <v:shape id="_x0000_i2749" type="#_x0000_t75" style="width:10.75pt;height:11.8pt" o:ole="">
                  <v:imagedata r:id="rId7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4" w:name="CheckBox431125117353351325512710177151153271868567" w:shapeid="_x0000_i2749"/>
              </w:object>
            </w:r>
          </w:p>
          <w:bookmarkStart w:id="9" w:name="Text432"/>
          <w:p w:rsidR="00325D7D" w:rsidRPr="00D4795F" w:rsidRDefault="00ED43AE" w:rsidP="008C64D2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2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9"/>
          </w:p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 xml:space="preserve">Describe how </w:t>
            </w:r>
            <w:proofErr w:type="gramStart"/>
            <w:r w:rsidRPr="00D4795F">
              <w:rPr>
                <w:rFonts w:asciiTheme="minorHAnsi" w:hAnsiTheme="minorHAnsi"/>
                <w:lang w:val="en-US"/>
              </w:rPr>
              <w:t>do</w:t>
            </w:r>
            <w:r w:rsidR="001B026C">
              <w:rPr>
                <w:rFonts w:asciiTheme="minorHAnsi" w:hAnsiTheme="minorHAnsi"/>
                <w:lang w:val="en-US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>societal</w:t>
            </w:r>
            <w:proofErr w:type="gramEnd"/>
            <w:r w:rsidRPr="00D4795F">
              <w:rPr>
                <w:rFonts w:asciiTheme="minorHAnsi" w:hAnsiTheme="minorHAnsi"/>
                <w:lang w:val="en-US"/>
              </w:rPr>
              <w:t xml:space="preserve"> benefits outweigh individual harm.</w:t>
            </w:r>
          </w:p>
          <w:bookmarkStart w:id="10" w:name="Text433"/>
          <w:p w:rsidR="00325D7D" w:rsidRPr="00D4795F" w:rsidRDefault="00ED43AE" w:rsidP="008C64D2">
            <w:pPr>
              <w:pStyle w:val="ListParagraph"/>
              <w:tabs>
                <w:tab w:val="center" w:pos="4680"/>
                <w:tab w:val="right" w:pos="9360"/>
              </w:tabs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3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10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9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oes the study use incomplete disclosure or active deception or authorized deception? If yes,</w:t>
            </w:r>
            <w:r w:rsidR="00E200A3"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provide details and rationale for deception.                                                                                              Yes </w:t>
            </w:r>
            <w:r w:rsidR="00ED43AE" w:rsidRPr="00D4795F">
              <w:rPr>
                <w:rFonts w:cs="Calibri"/>
              </w:rPr>
              <w:object w:dxaOrig="225" w:dyaOrig="225">
                <v:shape id="_x0000_i2751" type="#_x0000_t75" style="width:10.75pt;height:11.8pt" o:ole="">
                  <v:imagedata r:id="rId7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6" w:name="CheckBox431125117353351325512710177151153271868568" w:shapeid="_x0000_i2751"/>
              </w:obje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ED43AE" w:rsidRPr="00D4795F">
              <w:rPr>
                <w:rFonts w:cs="Calibri"/>
              </w:rPr>
              <w:object w:dxaOrig="225" w:dyaOrig="225">
                <v:shape id="_x0000_i2753" type="#_x0000_t75" style="width:10.75pt;height:11.8pt" o:ole="">
                  <v:imagedata r:id="rId7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8" w:name="CheckBox431125117353351325512710177151153271868569" w:shapeid="_x0000_i2753"/>
              </w:object>
            </w:r>
            <w:r w:rsidRPr="00D4795F">
              <w:rPr>
                <w:rFonts w:asciiTheme="minorHAnsi" w:hAnsiTheme="minorHAnsi" w:cs="Calibri"/>
              </w:rPr>
              <w:t xml:space="preserve"> </w:t>
            </w:r>
          </w:p>
          <w:bookmarkStart w:id="11" w:name="Text434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4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1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ind w:hanging="141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0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debriefing process that will be used to make participants aware of the incomplete disclosure or deception, including their right to withdraw any record of their participation.</w:t>
            </w:r>
          </w:p>
          <w:bookmarkStart w:id="12" w:name="Text435"/>
          <w:p w:rsidR="00325D7D" w:rsidRPr="00D4795F" w:rsidRDefault="00ED43A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5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2"/>
          </w:p>
        </w:tc>
      </w:tr>
    </w:tbl>
    <w:p w:rsidR="00325D7D" w:rsidRPr="00D4795F" w:rsidRDefault="00325D7D" w:rsidP="00863A67">
      <w:pPr>
        <w:rPr>
          <w:rFonts w:asciiTheme="minorHAnsi" w:hAnsiTheme="minorHAnsi" w:cs="Times New Roman"/>
        </w:rPr>
      </w:pPr>
      <w:r w:rsidRPr="00D4795F">
        <w:rPr>
          <w:rFonts w:asciiTheme="minorHAnsi" w:hAnsiTheme="minorHAnsi" w:cs="Times New Roman"/>
        </w:rPr>
        <w:t xml:space="preserve">Signature of PI:                        </w:t>
      </w:r>
      <w:sdt>
        <w:sdtPr>
          <w:rPr>
            <w:rFonts w:asciiTheme="minorHAnsi" w:hAnsiTheme="minorHAnsi" w:cs="Times New Roman"/>
          </w:rPr>
          <w:id w:val="11268561"/>
          <w:showingPlcHdr/>
          <w:picture/>
        </w:sdtPr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781050" cy="781050"/>
                <wp:effectExtent l="19050" t="0" r="0" b="0"/>
                <wp:docPr id="1617" name="Picture 16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9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</w:rPr>
        <w:t xml:space="preserve">                                                         </w:t>
      </w:r>
      <w:sdt>
        <w:sdtPr>
          <w:rPr>
            <w:rFonts w:asciiTheme="minorHAnsi" w:hAnsiTheme="minorHAnsi" w:cs="Times New Roman"/>
          </w:rPr>
          <w:id w:val="1003601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sectPr w:rsidR="00325D7D" w:rsidRPr="00D4795F" w:rsidSect="006E4D3A">
      <w:footerReference w:type="default" r:id="rId80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863A67">
            <w:rPr>
              <w:noProof/>
            </w:rPr>
            <w:t>2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3A67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3AE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A72B0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42" Type="http://schemas.openxmlformats.org/officeDocument/2006/relationships/control" Target="activeX/activeX17.xml"/><Relationship Id="rId47" Type="http://schemas.openxmlformats.org/officeDocument/2006/relationships/image" Target="media/image21.wmf"/><Relationship Id="rId50" Type="http://schemas.openxmlformats.org/officeDocument/2006/relationships/control" Target="activeX/activeX21.xml"/><Relationship Id="rId55" Type="http://schemas.openxmlformats.org/officeDocument/2006/relationships/image" Target="media/image25.wmf"/><Relationship Id="rId63" Type="http://schemas.openxmlformats.org/officeDocument/2006/relationships/image" Target="media/image29.wmf"/><Relationship Id="rId68" Type="http://schemas.openxmlformats.org/officeDocument/2006/relationships/control" Target="activeX/activeX30.xml"/><Relationship Id="rId76" Type="http://schemas.openxmlformats.org/officeDocument/2006/relationships/control" Target="activeX/activeX34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image" Target="media/image16.wmf"/><Relationship Id="rId40" Type="http://schemas.openxmlformats.org/officeDocument/2006/relationships/control" Target="activeX/activeX16.xml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control" Target="activeX/activeX25.xml"/><Relationship Id="rId66" Type="http://schemas.openxmlformats.org/officeDocument/2006/relationships/control" Target="activeX/activeX29.xml"/><Relationship Id="rId74" Type="http://schemas.openxmlformats.org/officeDocument/2006/relationships/control" Target="activeX/activeX33.xml"/><Relationship Id="rId79" Type="http://schemas.openxmlformats.org/officeDocument/2006/relationships/image" Target="media/image37.png"/><Relationship Id="rId5" Type="http://schemas.openxmlformats.org/officeDocument/2006/relationships/webSettings" Target="webSettings.xml"/><Relationship Id="rId61" Type="http://schemas.openxmlformats.org/officeDocument/2006/relationships/image" Target="media/image28.wmf"/><Relationship Id="rId82" Type="http://schemas.openxmlformats.org/officeDocument/2006/relationships/theme" Target="theme/theme1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control" Target="activeX/activeX18.xml"/><Relationship Id="rId52" Type="http://schemas.openxmlformats.org/officeDocument/2006/relationships/control" Target="activeX/activeX22.xml"/><Relationship Id="rId60" Type="http://schemas.openxmlformats.org/officeDocument/2006/relationships/control" Target="activeX/activeX26.xml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control" Target="activeX/activeX35.xm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control" Target="activeX/activeX20.xml"/><Relationship Id="rId56" Type="http://schemas.openxmlformats.org/officeDocument/2006/relationships/control" Target="activeX/activeX24.xml"/><Relationship Id="rId64" Type="http://schemas.openxmlformats.org/officeDocument/2006/relationships/control" Target="activeX/activeX28.xml"/><Relationship Id="rId69" Type="http://schemas.openxmlformats.org/officeDocument/2006/relationships/image" Target="media/image32.wmf"/><Relationship Id="rId77" Type="http://schemas.openxmlformats.org/officeDocument/2006/relationships/image" Target="media/image36.wmf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control" Target="activeX/activeX32.xml"/><Relationship Id="rId80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control" Target="activeX/activeX15.xml"/><Relationship Id="rId46" Type="http://schemas.openxmlformats.org/officeDocument/2006/relationships/control" Target="activeX/activeX19.xml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control" Target="activeX/activeX6.xml"/><Relationship Id="rId41" Type="http://schemas.openxmlformats.org/officeDocument/2006/relationships/image" Target="media/image18.wmf"/><Relationship Id="rId54" Type="http://schemas.openxmlformats.org/officeDocument/2006/relationships/control" Target="activeX/activeX23.xml"/><Relationship Id="rId62" Type="http://schemas.openxmlformats.org/officeDocument/2006/relationships/control" Target="activeX/activeX27.xml"/><Relationship Id="rId70" Type="http://schemas.openxmlformats.org/officeDocument/2006/relationships/control" Target="activeX/activeX31.xml"/><Relationship Id="rId75" Type="http://schemas.openxmlformats.org/officeDocument/2006/relationships/image" Target="media/image3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control" Target="activeX/activeX14.xml"/><Relationship Id="rId49" Type="http://schemas.openxmlformats.org/officeDocument/2006/relationships/image" Target="media/image22.wmf"/><Relationship Id="rId57" Type="http://schemas.openxmlformats.org/officeDocument/2006/relationships/image" Target="media/image26.wmf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28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78</cp:revision>
  <cp:lastPrinted>2018-11-19T12:15:00Z</cp:lastPrinted>
  <dcterms:created xsi:type="dcterms:W3CDTF">2018-11-28T06:52:00Z</dcterms:created>
  <dcterms:modified xsi:type="dcterms:W3CDTF">2019-04-03T06:02:00Z</dcterms:modified>
</cp:coreProperties>
</file>